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A9004" w14:textId="77777777" w:rsidR="00F53A20" w:rsidRPr="00CC3A5E" w:rsidRDefault="00933009" w:rsidP="009A22B2">
      <w:pPr>
        <w:rPr>
          <w:rFonts w:ascii="Calibri" w:hAnsi="Calibri" w:cs="Calibri"/>
          <w:b/>
          <w:i/>
          <w:sz w:val="24"/>
        </w:rPr>
      </w:pPr>
      <w:r w:rsidRPr="00933009">
        <w:rPr>
          <w:rFonts w:ascii="Calibri" w:hAnsi="Calibri" w:cs="Calibri"/>
          <w:b/>
          <w:i/>
          <w:noProof/>
          <w:sz w:val="18"/>
        </w:rPr>
        <w:drawing>
          <wp:inline distT="0" distB="0" distL="0" distR="0" wp14:anchorId="380A902D" wp14:editId="380A902E">
            <wp:extent cx="2009775" cy="609600"/>
            <wp:effectExtent l="0" t="0" r="9525" b="0"/>
            <wp:docPr id="3" name="Picture 1" descr="CollMVLS_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MVLS_colour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/>
                    <a:srcRect r="59579"/>
                    <a:stretch/>
                  </pic:blipFill>
                  <pic:spPr bwMode="auto">
                    <a:xfrm>
                      <a:off x="0" y="0"/>
                      <a:ext cx="20097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0A9005" w14:textId="77777777" w:rsidR="00E9271B" w:rsidRDefault="00E9271B">
      <w:pPr>
        <w:pStyle w:val="BodyText3"/>
        <w:tabs>
          <w:tab w:val="clear" w:pos="993"/>
          <w:tab w:val="left" w:pos="720"/>
        </w:tabs>
        <w:rPr>
          <w:rFonts w:ascii="Calibri" w:hAnsi="Calibri" w:cs="Calibri"/>
        </w:rPr>
      </w:pPr>
    </w:p>
    <w:p w14:paraId="380A9006" w14:textId="77777777" w:rsidR="00EA04E1" w:rsidRPr="00CC3A5E" w:rsidRDefault="00EA04E1">
      <w:pPr>
        <w:pStyle w:val="BodyText3"/>
        <w:tabs>
          <w:tab w:val="clear" w:pos="993"/>
          <w:tab w:val="left" w:pos="720"/>
        </w:tabs>
        <w:rPr>
          <w:rFonts w:ascii="Calibri" w:hAnsi="Calibri" w:cs="Calibri"/>
        </w:rPr>
      </w:pPr>
    </w:p>
    <w:p w14:paraId="380A9007" w14:textId="77777777" w:rsidR="00F53A20" w:rsidRPr="00CC3A5E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08" w14:textId="77777777" w:rsidR="00F53A20" w:rsidRPr="00F91DD5" w:rsidRDefault="00F53A20">
      <w:pPr>
        <w:pStyle w:val="Heading2"/>
        <w:rPr>
          <w:rFonts w:cs="Arial"/>
          <w:sz w:val="32"/>
        </w:rPr>
      </w:pPr>
      <w:r w:rsidRPr="00F91DD5">
        <w:rPr>
          <w:rFonts w:cs="Arial"/>
          <w:sz w:val="32"/>
        </w:rPr>
        <w:t>CONSENT FORM</w:t>
      </w:r>
    </w:p>
    <w:p w14:paraId="380A9009" w14:textId="77777777" w:rsidR="00F53A20" w:rsidRPr="00F91DD5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24"/>
        </w:rPr>
      </w:pPr>
    </w:p>
    <w:p w14:paraId="380A900A" w14:textId="531C3841" w:rsidR="00536D12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 w:rsidRPr="00F91DD5">
        <w:rPr>
          <w:rFonts w:ascii="Arial" w:hAnsi="Arial" w:cs="Arial"/>
          <w:b/>
          <w:sz w:val="24"/>
        </w:rPr>
        <w:t>Title of Project:</w:t>
      </w:r>
      <w:r w:rsidR="00536D12" w:rsidRPr="00F91DD5">
        <w:rPr>
          <w:rFonts w:ascii="Arial" w:hAnsi="Arial" w:cs="Arial"/>
          <w:b/>
          <w:sz w:val="24"/>
        </w:rPr>
        <w:t xml:space="preserve"> </w:t>
      </w:r>
    </w:p>
    <w:p w14:paraId="7CA70627" w14:textId="77777777" w:rsidR="00E457DE" w:rsidRDefault="00E457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</w:p>
    <w:p w14:paraId="380A900C" w14:textId="79A954E2" w:rsidR="006B4BA7" w:rsidRPr="00F91DD5" w:rsidRDefault="00A20AA9" w:rsidP="00057C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sz w:val="24"/>
        </w:rPr>
      </w:pPr>
      <w:r w:rsidRPr="00A20AA9">
        <w:rPr>
          <w:rFonts w:ascii="Arial" w:hAnsi="Arial" w:cs="Arial"/>
          <w:b/>
          <w:bCs/>
          <w:i/>
          <w:iCs/>
          <w:szCs w:val="22"/>
          <w:shd w:val="clear" w:color="auto" w:fill="FFFFFF"/>
        </w:rPr>
        <w:t>Indoor Position Estimation Using Machine Learning</w:t>
      </w:r>
    </w:p>
    <w:p w14:paraId="380A900D" w14:textId="77777777" w:rsidR="00F53A20" w:rsidRPr="00F91DD5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24"/>
        </w:rPr>
      </w:pPr>
    </w:p>
    <w:p w14:paraId="380A900F" w14:textId="5761517B" w:rsidR="00F53A20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 w:rsidRPr="00F91DD5">
        <w:rPr>
          <w:rFonts w:ascii="Arial" w:hAnsi="Arial" w:cs="Arial"/>
          <w:b/>
          <w:sz w:val="24"/>
        </w:rPr>
        <w:t>Name of Researcher</w:t>
      </w:r>
      <w:r w:rsidR="00EA04E1" w:rsidRPr="00F91DD5">
        <w:rPr>
          <w:rFonts w:ascii="Arial" w:hAnsi="Arial" w:cs="Arial"/>
          <w:b/>
          <w:sz w:val="24"/>
        </w:rPr>
        <w:t>(s)</w:t>
      </w:r>
      <w:r w:rsidRPr="00F91DD5">
        <w:rPr>
          <w:rFonts w:ascii="Arial" w:hAnsi="Arial" w:cs="Arial"/>
          <w:b/>
          <w:sz w:val="24"/>
        </w:rPr>
        <w:t>:</w:t>
      </w:r>
      <w:r w:rsidR="00536D12" w:rsidRPr="00F91DD5">
        <w:rPr>
          <w:rFonts w:ascii="Arial" w:hAnsi="Arial" w:cs="Arial"/>
          <w:b/>
          <w:sz w:val="24"/>
        </w:rPr>
        <w:t xml:space="preserve"> </w:t>
      </w:r>
      <w:r w:rsidR="00536D12" w:rsidRPr="00F91DD5">
        <w:rPr>
          <w:rFonts w:ascii="Arial" w:hAnsi="Arial" w:cs="Arial"/>
          <w:b/>
          <w:sz w:val="24"/>
        </w:rPr>
        <w:tab/>
      </w:r>
      <w:r w:rsidR="006F06D7">
        <w:rPr>
          <w:rFonts w:ascii="Arial" w:hAnsi="Arial" w:cs="Arial"/>
          <w:b/>
          <w:sz w:val="24"/>
        </w:rPr>
        <w:t>Jaspreet Kaur</w:t>
      </w:r>
      <w:r w:rsidR="003A224E">
        <w:rPr>
          <w:rFonts w:ascii="Arial" w:hAnsi="Arial" w:cs="Arial"/>
          <w:b/>
          <w:sz w:val="24"/>
        </w:rPr>
        <w:t xml:space="preserve"> (</w:t>
      </w:r>
      <w:r w:rsidR="00F91DD5">
        <w:rPr>
          <w:rFonts w:ascii="Arial" w:hAnsi="Arial" w:cs="Arial"/>
          <w:b/>
          <w:sz w:val="24"/>
        </w:rPr>
        <w:t>PhD student)</w:t>
      </w:r>
    </w:p>
    <w:p w14:paraId="01975801" w14:textId="653F921A" w:rsidR="008B243F" w:rsidRDefault="008B24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Pr="008B243F">
        <w:rPr>
          <w:rFonts w:ascii="Arial" w:hAnsi="Arial" w:cs="Arial"/>
          <w:b/>
          <w:sz w:val="24"/>
        </w:rPr>
        <w:t>Mahmoud A. Shawky</w:t>
      </w:r>
      <w:r w:rsidR="0055218B">
        <w:rPr>
          <w:rFonts w:ascii="Arial" w:hAnsi="Arial" w:cs="Arial"/>
          <w:b/>
          <w:sz w:val="24"/>
        </w:rPr>
        <w:t xml:space="preserve"> (PhD student)</w:t>
      </w:r>
    </w:p>
    <w:p w14:paraId="0BACAD14" w14:textId="7CBCE923" w:rsidR="008B243F" w:rsidRDefault="008B24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proofErr w:type="spellStart"/>
      <w:r>
        <w:rPr>
          <w:rFonts w:ascii="Arial" w:hAnsi="Arial" w:cs="Arial"/>
          <w:b/>
          <w:sz w:val="24"/>
        </w:rPr>
        <w:t>Dr.</w:t>
      </w:r>
      <w:proofErr w:type="spellEnd"/>
      <w:r>
        <w:rPr>
          <w:rFonts w:ascii="Arial" w:hAnsi="Arial" w:cs="Arial"/>
          <w:b/>
          <w:sz w:val="24"/>
        </w:rPr>
        <w:t xml:space="preserve"> </w:t>
      </w:r>
      <w:r w:rsidRPr="008B243F">
        <w:rPr>
          <w:rFonts w:ascii="Arial" w:hAnsi="Arial" w:cs="Arial"/>
          <w:b/>
          <w:sz w:val="24"/>
        </w:rPr>
        <w:t xml:space="preserve">Michael S </w:t>
      </w:r>
      <w:proofErr w:type="spellStart"/>
      <w:r w:rsidRPr="008B243F">
        <w:rPr>
          <w:rFonts w:ascii="Arial" w:hAnsi="Arial" w:cs="Arial"/>
          <w:b/>
          <w:sz w:val="24"/>
        </w:rPr>
        <w:t>Mollel</w:t>
      </w:r>
      <w:proofErr w:type="spellEnd"/>
      <w:r w:rsidR="0055218B">
        <w:rPr>
          <w:rFonts w:ascii="Arial" w:hAnsi="Arial" w:cs="Arial"/>
          <w:b/>
          <w:sz w:val="24"/>
        </w:rPr>
        <w:t xml:space="preserve"> (</w:t>
      </w:r>
      <w:r w:rsidR="0055218B" w:rsidRPr="001C4BA1">
        <w:rPr>
          <w:rFonts w:ascii="Arial" w:hAnsi="Arial" w:cs="Arial"/>
          <w:b/>
          <w:sz w:val="24"/>
        </w:rPr>
        <w:t>Research Associate</w:t>
      </w:r>
      <w:r w:rsidR="0055218B">
        <w:rPr>
          <w:rFonts w:ascii="Arial" w:hAnsi="Arial" w:cs="Arial"/>
          <w:b/>
          <w:sz w:val="24"/>
        </w:rPr>
        <w:t>)</w:t>
      </w:r>
    </w:p>
    <w:p w14:paraId="61E18C7B" w14:textId="15562235" w:rsidR="008B243F" w:rsidRDefault="008B24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proofErr w:type="spellStart"/>
      <w:r>
        <w:rPr>
          <w:rFonts w:ascii="Arial" w:hAnsi="Arial" w:cs="Arial"/>
          <w:b/>
          <w:sz w:val="24"/>
        </w:rPr>
        <w:t>Dr.</w:t>
      </w:r>
      <w:proofErr w:type="spellEnd"/>
      <w:r>
        <w:rPr>
          <w:rFonts w:ascii="Arial" w:hAnsi="Arial" w:cs="Arial"/>
          <w:b/>
          <w:sz w:val="24"/>
        </w:rPr>
        <w:t xml:space="preserve"> </w:t>
      </w:r>
      <w:r w:rsidRPr="008B243F">
        <w:rPr>
          <w:rFonts w:ascii="Arial" w:hAnsi="Arial" w:cs="Arial"/>
          <w:b/>
          <w:sz w:val="24"/>
        </w:rPr>
        <w:t>Olaoluwa R Popoola</w:t>
      </w:r>
      <w:r w:rsidR="00B24AA7">
        <w:rPr>
          <w:rFonts w:ascii="Arial" w:hAnsi="Arial" w:cs="Arial"/>
          <w:b/>
          <w:sz w:val="24"/>
        </w:rPr>
        <w:t xml:space="preserve"> </w:t>
      </w:r>
      <w:r w:rsidR="00B24AA7" w:rsidRPr="001C4BA1">
        <w:rPr>
          <w:rFonts w:ascii="Arial" w:hAnsi="Arial" w:cs="Arial"/>
          <w:b/>
          <w:sz w:val="24"/>
        </w:rPr>
        <w:t>(</w:t>
      </w:r>
      <w:r w:rsidR="00B24AA7">
        <w:rPr>
          <w:rFonts w:ascii="Arial" w:hAnsi="Arial" w:cs="Arial"/>
          <w:b/>
          <w:sz w:val="24"/>
        </w:rPr>
        <w:t>Lecturer</w:t>
      </w:r>
      <w:r w:rsidR="00B24AA7" w:rsidRPr="001C4BA1">
        <w:rPr>
          <w:rFonts w:ascii="Arial" w:hAnsi="Arial" w:cs="Arial"/>
          <w:b/>
          <w:sz w:val="24"/>
        </w:rPr>
        <w:t>)</w:t>
      </w:r>
    </w:p>
    <w:p w14:paraId="4E0B5706" w14:textId="743E4714" w:rsidR="008B243F" w:rsidRDefault="008B24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="006D4CF3">
        <w:rPr>
          <w:rFonts w:ascii="Arial" w:hAnsi="Arial" w:cs="Arial"/>
          <w:b/>
          <w:sz w:val="24"/>
        </w:rPr>
        <w:t xml:space="preserve">Prof. </w:t>
      </w:r>
      <w:r w:rsidRPr="008B243F">
        <w:rPr>
          <w:rFonts w:ascii="Arial" w:hAnsi="Arial" w:cs="Arial"/>
          <w:b/>
          <w:sz w:val="24"/>
        </w:rPr>
        <w:t>Muhammad Ali Imran</w:t>
      </w:r>
      <w:r w:rsidR="00B24AA7">
        <w:rPr>
          <w:rFonts w:ascii="Arial" w:hAnsi="Arial" w:cs="Arial"/>
          <w:b/>
          <w:sz w:val="24"/>
        </w:rPr>
        <w:t xml:space="preserve"> (Professor)</w:t>
      </w:r>
    </w:p>
    <w:p w14:paraId="560876AD" w14:textId="068F6123" w:rsidR="008B243F" w:rsidRDefault="008B24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="006D4CF3">
        <w:rPr>
          <w:rFonts w:ascii="Arial" w:hAnsi="Arial" w:cs="Arial"/>
          <w:b/>
          <w:sz w:val="24"/>
        </w:rPr>
        <w:t xml:space="preserve">Prof. </w:t>
      </w:r>
      <w:r w:rsidRPr="008B243F">
        <w:rPr>
          <w:rFonts w:ascii="Arial" w:hAnsi="Arial" w:cs="Arial"/>
          <w:b/>
          <w:sz w:val="24"/>
        </w:rPr>
        <w:t>Qammer H Abbasi</w:t>
      </w:r>
      <w:r w:rsidR="00B24AA7">
        <w:rPr>
          <w:rFonts w:ascii="Arial" w:hAnsi="Arial" w:cs="Arial"/>
          <w:b/>
          <w:sz w:val="24"/>
        </w:rPr>
        <w:t xml:space="preserve"> (Professor)</w:t>
      </w:r>
    </w:p>
    <w:p w14:paraId="19689E4A" w14:textId="3A9DDC5F" w:rsidR="008B243F" w:rsidRDefault="008B24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proofErr w:type="spellStart"/>
      <w:r w:rsidR="006D4CF3">
        <w:rPr>
          <w:rFonts w:ascii="Arial" w:hAnsi="Arial" w:cs="Arial"/>
          <w:b/>
          <w:sz w:val="24"/>
        </w:rPr>
        <w:t>Dr.</w:t>
      </w:r>
      <w:proofErr w:type="spellEnd"/>
      <w:r w:rsidR="006D4CF3">
        <w:rPr>
          <w:rFonts w:ascii="Arial" w:hAnsi="Arial" w:cs="Arial"/>
          <w:b/>
          <w:sz w:val="24"/>
        </w:rPr>
        <w:t xml:space="preserve"> </w:t>
      </w:r>
      <w:r w:rsidRPr="008B243F">
        <w:rPr>
          <w:rFonts w:ascii="Arial" w:hAnsi="Arial" w:cs="Arial"/>
          <w:b/>
          <w:sz w:val="24"/>
        </w:rPr>
        <w:t>Hasan T Abbas</w:t>
      </w:r>
      <w:r w:rsidR="00B24AA7">
        <w:rPr>
          <w:rFonts w:ascii="Arial" w:hAnsi="Arial" w:cs="Arial"/>
          <w:b/>
          <w:sz w:val="24"/>
        </w:rPr>
        <w:t xml:space="preserve"> </w:t>
      </w:r>
      <w:r w:rsidR="00B24AA7" w:rsidRPr="001C4BA1">
        <w:rPr>
          <w:rFonts w:ascii="Arial" w:hAnsi="Arial" w:cs="Arial"/>
          <w:b/>
          <w:sz w:val="24"/>
        </w:rPr>
        <w:t>(</w:t>
      </w:r>
      <w:r w:rsidR="00B24AA7">
        <w:rPr>
          <w:rFonts w:ascii="Arial" w:hAnsi="Arial" w:cs="Arial"/>
          <w:b/>
          <w:sz w:val="24"/>
        </w:rPr>
        <w:t>Lecturer</w:t>
      </w:r>
      <w:r w:rsidR="00B24AA7" w:rsidRPr="001C4BA1">
        <w:rPr>
          <w:rFonts w:ascii="Arial" w:hAnsi="Arial" w:cs="Arial"/>
          <w:b/>
          <w:sz w:val="24"/>
        </w:rPr>
        <w:t>)</w:t>
      </w:r>
    </w:p>
    <w:p w14:paraId="380A9012" w14:textId="50F3AD2A" w:rsidR="00F53A20" w:rsidRPr="00CC3A5E" w:rsidRDefault="003467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  <w:r>
        <w:rPr>
          <w:rFonts w:ascii="Arial" w:hAnsi="Arial" w:cs="Arial"/>
          <w:b/>
          <w:sz w:val="24"/>
        </w:rPr>
        <w:t xml:space="preserve">                                           </w:t>
      </w:r>
    </w:p>
    <w:p w14:paraId="380A9013" w14:textId="5F4D405A" w:rsidR="00F53A20" w:rsidRPr="00CC3A5E" w:rsidRDefault="00F53A20">
      <w:pPr>
        <w:pStyle w:val="Heading3"/>
        <w:rPr>
          <w:rFonts w:ascii="Calibri" w:hAnsi="Calibri" w:cs="Calibri"/>
        </w:rPr>
      </w:pPr>
      <w:r w:rsidRPr="00CC3A5E">
        <w:rPr>
          <w:rFonts w:ascii="Calibri" w:hAnsi="Calibri" w:cs="Calibri"/>
        </w:rPr>
        <w:tab/>
      </w:r>
      <w:r w:rsidRPr="00CC3A5E">
        <w:rPr>
          <w:rFonts w:ascii="Calibri" w:hAnsi="Calibri" w:cs="Calibri"/>
        </w:rPr>
        <w:tab/>
      </w:r>
      <w:r w:rsidRPr="00CC3A5E">
        <w:rPr>
          <w:rFonts w:ascii="Calibri" w:hAnsi="Calibri" w:cs="Calibri"/>
        </w:rPr>
        <w:tab/>
        <w:t xml:space="preserve">Please </w:t>
      </w:r>
      <w:r w:rsidRPr="007D1D17">
        <w:rPr>
          <w:rFonts w:ascii="Calibri" w:hAnsi="Calibri" w:cs="Calibri"/>
          <w:u w:val="single"/>
        </w:rPr>
        <w:t>initial</w:t>
      </w:r>
      <w:r w:rsidRPr="00CC3A5E">
        <w:rPr>
          <w:rFonts w:ascii="Calibri" w:hAnsi="Calibri" w:cs="Calibri"/>
        </w:rPr>
        <w:t xml:space="preserve"> </w:t>
      </w:r>
      <w:r w:rsidR="007D516C">
        <w:rPr>
          <w:rFonts w:ascii="Calibri" w:hAnsi="Calibri" w:cs="Calibri"/>
        </w:rPr>
        <w:t xml:space="preserve">all </w:t>
      </w:r>
      <w:r w:rsidRPr="00CC3A5E">
        <w:rPr>
          <w:rFonts w:ascii="Calibri" w:hAnsi="Calibri" w:cs="Calibri"/>
        </w:rPr>
        <w:t>box</w:t>
      </w:r>
      <w:r w:rsidR="007D516C">
        <w:rPr>
          <w:rFonts w:ascii="Calibri" w:hAnsi="Calibri" w:cs="Calibri"/>
        </w:rPr>
        <w:t>es</w:t>
      </w:r>
    </w:p>
    <w:p w14:paraId="380A9014" w14:textId="1DA9A61B" w:rsidR="00814F12" w:rsidRDefault="00814F12" w:rsidP="00814F12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15" w14:textId="083004FA" w:rsidR="007D516C" w:rsidRDefault="007D516C" w:rsidP="00814F12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16" w14:textId="3AB96E2B" w:rsidR="004E7D58" w:rsidRPr="00F91DD5" w:rsidRDefault="00E20441" w:rsidP="00057CD1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1139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72064" behindDoc="0" locked="0" layoutInCell="1" allowOverlap="1" wp14:anchorId="76C42A3B" wp14:editId="7FDF6DA4">
                <wp:simplePos x="0" y="0"/>
                <wp:positionH relativeFrom="column">
                  <wp:posOffset>5340280</wp:posOffset>
                </wp:positionH>
                <wp:positionV relativeFrom="paragraph">
                  <wp:posOffset>75815</wp:posOffset>
                </wp:positionV>
                <wp:extent cx="204480" cy="178560"/>
                <wp:effectExtent l="57150" t="38100" r="43180" b="5016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04480" cy="17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7E970F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419.8pt;margin-top:5.25pt;width:17.5pt;height:15.4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">
                <v:imagedata r:id="rId13" o:title=""/>
              </v:shape>
            </w:pict>
          </mc:Fallback>
        </mc:AlternateContent>
      </w:r>
      <w:r w:rsidRPr="00F91DD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380A902F" wp14:editId="381C0138">
                <wp:simplePos x="0" y="0"/>
                <wp:positionH relativeFrom="column">
                  <wp:posOffset>5316220</wp:posOffset>
                </wp:positionH>
                <wp:positionV relativeFrom="paragraph">
                  <wp:posOffset>34290</wp:posOffset>
                </wp:positionV>
                <wp:extent cx="274320" cy="365760"/>
                <wp:effectExtent l="7620" t="10795" r="13335" b="13970"/>
                <wp:wrapNone/>
                <wp:docPr id="1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6F6CC2" id="Rectangle 2" o:spid="_x0000_s1026" style="position:absolute;margin-left:418.6pt;margin-top:2.7pt;width:21.6pt;height:2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" o:allowincell="f"/>
            </w:pict>
          </mc:Fallback>
        </mc:AlternateContent>
      </w:r>
      <w:r w:rsidR="00F53A20" w:rsidRPr="00F91DD5">
        <w:rPr>
          <w:rFonts w:ascii="Arial" w:hAnsi="Arial" w:cs="Arial"/>
          <w:sz w:val="24"/>
        </w:rPr>
        <w:t>I</w:t>
      </w:r>
      <w:r w:rsidR="00F53A20" w:rsidRPr="00F91DD5">
        <w:rPr>
          <w:rFonts w:ascii="Arial" w:hAnsi="Arial" w:cs="Arial"/>
          <w:b/>
          <w:sz w:val="24"/>
        </w:rPr>
        <w:t xml:space="preserve"> </w:t>
      </w:r>
      <w:r w:rsidR="00F53A20" w:rsidRPr="00F91DD5">
        <w:rPr>
          <w:rFonts w:ascii="Arial" w:hAnsi="Arial" w:cs="Arial"/>
          <w:sz w:val="24"/>
        </w:rPr>
        <w:t>confirm that I have read and understand the information sheet</w:t>
      </w:r>
      <w:r w:rsidR="00814F12" w:rsidRPr="00F91DD5">
        <w:rPr>
          <w:rFonts w:ascii="Arial" w:hAnsi="Arial" w:cs="Arial"/>
          <w:sz w:val="24"/>
        </w:rPr>
        <w:t xml:space="preserve"> </w:t>
      </w:r>
      <w:r w:rsidR="00E9063F">
        <w:rPr>
          <w:rFonts w:ascii="Arial" w:hAnsi="Arial" w:cs="Arial"/>
          <w:sz w:val="24"/>
        </w:rPr>
        <w:t>provided</w:t>
      </w:r>
      <w:r w:rsidR="00814F12" w:rsidRPr="00F91DD5">
        <w:rPr>
          <w:rFonts w:ascii="Arial" w:hAnsi="Arial" w:cs="Arial"/>
          <w:sz w:val="24"/>
        </w:rPr>
        <w:t xml:space="preserve"> </w:t>
      </w:r>
      <w:r w:rsidR="00F53A20" w:rsidRPr="00F91DD5">
        <w:rPr>
          <w:rFonts w:ascii="Arial" w:hAnsi="Arial" w:cs="Arial"/>
          <w:sz w:val="24"/>
        </w:rPr>
        <w:t>for the above study and have had the</w:t>
      </w:r>
      <w:r w:rsidR="00814F12" w:rsidRPr="00F91DD5">
        <w:rPr>
          <w:rFonts w:ascii="Arial" w:hAnsi="Arial" w:cs="Arial"/>
          <w:sz w:val="24"/>
        </w:rPr>
        <w:t xml:space="preserve"> </w:t>
      </w:r>
      <w:r w:rsidR="00F53A20" w:rsidRPr="00F91DD5">
        <w:rPr>
          <w:rFonts w:ascii="Arial" w:hAnsi="Arial" w:cs="Arial"/>
          <w:sz w:val="24"/>
        </w:rPr>
        <w:t>opportunity to ask</w:t>
      </w:r>
      <w:r w:rsidR="00E9271B" w:rsidRPr="00F91DD5">
        <w:rPr>
          <w:rFonts w:ascii="Arial" w:hAnsi="Arial" w:cs="Arial"/>
          <w:sz w:val="24"/>
        </w:rPr>
        <w:t xml:space="preserve"> </w:t>
      </w:r>
      <w:r w:rsidR="00F53A20" w:rsidRPr="00F91DD5">
        <w:rPr>
          <w:rFonts w:ascii="Arial" w:hAnsi="Arial" w:cs="Arial"/>
          <w:sz w:val="24"/>
        </w:rPr>
        <w:t>questions</w:t>
      </w:r>
      <w:r w:rsidR="004E7D58" w:rsidRPr="00F91DD5">
        <w:rPr>
          <w:rFonts w:ascii="Arial" w:hAnsi="Arial" w:cs="Arial"/>
          <w:sz w:val="24"/>
        </w:rPr>
        <w:t xml:space="preserve"> </w:t>
      </w:r>
    </w:p>
    <w:p w14:paraId="380A9017" w14:textId="77777777" w:rsidR="00F53A20" w:rsidRPr="00F91DD5" w:rsidRDefault="004E7D58" w:rsidP="007D516C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sz w:val="24"/>
        </w:rPr>
      </w:pPr>
      <w:r w:rsidRPr="00F91DD5">
        <w:rPr>
          <w:rFonts w:ascii="Arial" w:hAnsi="Arial" w:cs="Arial"/>
          <w:sz w:val="24"/>
        </w:rPr>
        <w:t>and these have been answered satisfactorily</w:t>
      </w:r>
      <w:r w:rsidR="00F53A20" w:rsidRPr="00F91DD5">
        <w:rPr>
          <w:rFonts w:ascii="Arial" w:hAnsi="Arial" w:cs="Arial"/>
          <w:sz w:val="24"/>
        </w:rPr>
        <w:t>.</w:t>
      </w:r>
    </w:p>
    <w:p w14:paraId="380A9018" w14:textId="77777777" w:rsidR="00F53A20" w:rsidRPr="00F91DD5" w:rsidRDefault="00F53A20" w:rsidP="007D516C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Arial" w:hAnsi="Arial" w:cs="Arial"/>
          <w:sz w:val="24"/>
        </w:rPr>
      </w:pPr>
    </w:p>
    <w:p w14:paraId="380A9019" w14:textId="4D844FDD" w:rsidR="00F53A20" w:rsidRPr="00F91DD5" w:rsidRDefault="00E20441" w:rsidP="00057CD1">
      <w:pPr>
        <w:tabs>
          <w:tab w:val="left" w:pos="43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ind w:right="1139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71040" behindDoc="0" locked="0" layoutInCell="1" allowOverlap="1" wp14:anchorId="0ED9B57C" wp14:editId="1A36F9DD">
                <wp:simplePos x="0" y="0"/>
                <wp:positionH relativeFrom="column">
                  <wp:posOffset>5346065</wp:posOffset>
                </wp:positionH>
                <wp:positionV relativeFrom="paragraph">
                  <wp:posOffset>136525</wp:posOffset>
                </wp:positionV>
                <wp:extent cx="198720" cy="113760"/>
                <wp:effectExtent l="57150" t="38100" r="49530" b="5778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9872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5E3071" id="Ink 19" o:spid="_x0000_s1026" type="#_x0000_t75" style="position:absolute;margin-left:420.25pt;margin-top:10.05pt;width:17.1pt;height:10.35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">
                <v:imagedata r:id="rId15" o:title=""/>
              </v:shape>
            </w:pict>
          </mc:Fallback>
        </mc:AlternateContent>
      </w:r>
      <w:r w:rsidR="00EC09C4" w:rsidRPr="00F91DD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380A9031" wp14:editId="380A9032">
                <wp:simplePos x="0" y="0"/>
                <wp:positionH relativeFrom="column">
                  <wp:posOffset>5303520</wp:posOffset>
                </wp:positionH>
                <wp:positionV relativeFrom="paragraph">
                  <wp:posOffset>21590</wp:posOffset>
                </wp:positionV>
                <wp:extent cx="274320" cy="365760"/>
                <wp:effectExtent l="7620" t="5715" r="13335" b="9525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F79995" id="Rectangle 3" o:spid="_x0000_s1026" style="position:absolute;margin-left:417.6pt;margin-top:1.7pt;width:21.6pt;height:28.8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" o:allowincell="f"/>
            </w:pict>
          </mc:Fallback>
        </mc:AlternateContent>
      </w:r>
      <w:r w:rsidR="00F53A20" w:rsidRPr="00F91DD5">
        <w:rPr>
          <w:rFonts w:ascii="Arial" w:hAnsi="Arial" w:cs="Arial"/>
          <w:sz w:val="24"/>
        </w:rPr>
        <w:t>I understand that my participation is vo</w:t>
      </w:r>
      <w:r w:rsidR="00E9271B" w:rsidRPr="00F91DD5">
        <w:rPr>
          <w:rFonts w:ascii="Arial" w:hAnsi="Arial" w:cs="Arial"/>
          <w:sz w:val="24"/>
        </w:rPr>
        <w:t xml:space="preserve">luntary and that I am free to </w:t>
      </w:r>
      <w:r w:rsidR="00F53A20" w:rsidRPr="00F91DD5">
        <w:rPr>
          <w:rFonts w:ascii="Arial" w:hAnsi="Arial" w:cs="Arial"/>
          <w:sz w:val="24"/>
        </w:rPr>
        <w:t>withdraw at</w:t>
      </w:r>
      <w:r w:rsidR="0053628C">
        <w:rPr>
          <w:rFonts w:ascii="Arial" w:hAnsi="Arial" w:cs="Arial"/>
          <w:sz w:val="24"/>
        </w:rPr>
        <w:t xml:space="preserve"> </w:t>
      </w:r>
      <w:r w:rsidR="00303F72" w:rsidRPr="00F91DD5">
        <w:rPr>
          <w:rFonts w:ascii="Arial" w:hAnsi="Arial" w:cs="Arial"/>
          <w:sz w:val="24"/>
        </w:rPr>
        <w:t xml:space="preserve">any </w:t>
      </w:r>
      <w:r w:rsidR="00F53A20" w:rsidRPr="00F91DD5">
        <w:rPr>
          <w:rFonts w:ascii="Arial" w:hAnsi="Arial" w:cs="Arial"/>
          <w:sz w:val="24"/>
        </w:rPr>
        <w:t>time, without giving any reason, w</w:t>
      </w:r>
      <w:r w:rsidR="00E9271B" w:rsidRPr="00F91DD5">
        <w:rPr>
          <w:rFonts w:ascii="Arial" w:hAnsi="Arial" w:cs="Arial"/>
          <w:sz w:val="24"/>
        </w:rPr>
        <w:t xml:space="preserve">ithout my legal rights </w:t>
      </w:r>
      <w:r w:rsidR="00F53A20" w:rsidRPr="00F91DD5">
        <w:rPr>
          <w:rFonts w:ascii="Arial" w:hAnsi="Arial" w:cs="Arial"/>
          <w:sz w:val="24"/>
        </w:rPr>
        <w:t>being affected.</w:t>
      </w:r>
    </w:p>
    <w:p w14:paraId="380A901A" w14:textId="77777777" w:rsidR="007D516C" w:rsidRPr="00F91DD5" w:rsidRDefault="007D516C" w:rsidP="007D51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jc w:val="both"/>
        <w:rPr>
          <w:rFonts w:ascii="Arial" w:hAnsi="Arial" w:cs="Arial"/>
          <w:sz w:val="24"/>
        </w:rPr>
      </w:pPr>
    </w:p>
    <w:p w14:paraId="380A901B" w14:textId="77777777" w:rsidR="00E9271B" w:rsidRPr="00F91DD5" w:rsidRDefault="00E9271B" w:rsidP="007D51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jc w:val="both"/>
        <w:rPr>
          <w:rFonts w:ascii="Arial" w:hAnsi="Arial" w:cs="Arial"/>
          <w:sz w:val="24"/>
        </w:rPr>
      </w:pPr>
    </w:p>
    <w:p w14:paraId="380A901D" w14:textId="32CAF2D2" w:rsidR="004E7D58" w:rsidRPr="00F91DD5" w:rsidRDefault="00E20441" w:rsidP="00057C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ind w:right="1139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i">
            <w:drawing>
              <wp:anchor distT="0" distB="0" distL="114300" distR="114300" simplePos="0" relativeHeight="251667968" behindDoc="0" locked="0" layoutInCell="1" allowOverlap="1" wp14:anchorId="2ED221FB" wp14:editId="138310F0">
                <wp:simplePos x="0" y="0"/>
                <wp:positionH relativeFrom="column">
                  <wp:posOffset>5340280</wp:posOffset>
                </wp:positionH>
                <wp:positionV relativeFrom="paragraph">
                  <wp:posOffset>164915</wp:posOffset>
                </wp:positionV>
                <wp:extent cx="146880" cy="165240"/>
                <wp:effectExtent l="38100" t="38100" r="43815" b="4445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46880" cy="16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A4557E" id="Ink 16" o:spid="_x0000_s1026" type="#_x0000_t75" style="position:absolute;margin-left:419.8pt;margin-top:12.3pt;width:12.95pt;height:14.4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">
                <v:imagedata r:id="rId17" o:title=""/>
              </v:shape>
            </w:pict>
          </mc:Fallback>
        </mc:AlternateContent>
      </w:r>
      <w:r w:rsidR="00EC09C4" w:rsidRPr="00F91DD5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380A9033" wp14:editId="380A9034">
                <wp:simplePos x="0" y="0"/>
                <wp:positionH relativeFrom="column">
                  <wp:posOffset>5288280</wp:posOffset>
                </wp:positionH>
                <wp:positionV relativeFrom="paragraph">
                  <wp:posOffset>55880</wp:posOffset>
                </wp:positionV>
                <wp:extent cx="274320" cy="365760"/>
                <wp:effectExtent l="11430" t="12700" r="9525" b="12065"/>
                <wp:wrapNone/>
                <wp:docPr id="1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633AE3" id="Rectangle 15" o:spid="_x0000_s1026" style="position:absolute;margin-left:416.4pt;margin-top:4.4pt;width:21.6pt;height:28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" o:allowincell="f"/>
            </w:pict>
          </mc:Fallback>
        </mc:AlternateContent>
      </w:r>
      <w:r w:rsidR="004E7D58" w:rsidRPr="00F91DD5">
        <w:rPr>
          <w:rFonts w:ascii="Arial" w:hAnsi="Arial" w:cs="Arial"/>
          <w:sz w:val="24"/>
        </w:rPr>
        <w:t>I understand that data collected during this st</w:t>
      </w:r>
      <w:r w:rsidR="00EB3F7B">
        <w:rPr>
          <w:rFonts w:ascii="Arial" w:hAnsi="Arial" w:cs="Arial"/>
          <w:sz w:val="24"/>
        </w:rPr>
        <w:t xml:space="preserve">udy will be used by researchers </w:t>
      </w:r>
      <w:r w:rsidR="004E7D58" w:rsidRPr="00F91DD5">
        <w:rPr>
          <w:rFonts w:ascii="Arial" w:hAnsi="Arial" w:cs="Arial"/>
          <w:sz w:val="24"/>
        </w:rPr>
        <w:t>involved in the study</w:t>
      </w:r>
      <w:r w:rsidR="007D516C" w:rsidRPr="00F91DD5">
        <w:rPr>
          <w:rFonts w:ascii="Arial" w:hAnsi="Arial" w:cs="Arial"/>
          <w:sz w:val="24"/>
        </w:rPr>
        <w:t xml:space="preserve"> and that anonymised data may be archived and used for teaching</w:t>
      </w:r>
      <w:r w:rsidR="00157BC6">
        <w:rPr>
          <w:rFonts w:ascii="Arial" w:hAnsi="Arial" w:cs="Arial"/>
          <w:sz w:val="24"/>
        </w:rPr>
        <w:t>, publications,</w:t>
      </w:r>
      <w:r w:rsidR="007D516C" w:rsidRPr="00F91DD5">
        <w:rPr>
          <w:rFonts w:ascii="Arial" w:hAnsi="Arial" w:cs="Arial"/>
          <w:sz w:val="24"/>
        </w:rPr>
        <w:t xml:space="preserve"> or future research.</w:t>
      </w:r>
    </w:p>
    <w:p w14:paraId="380A901E" w14:textId="77777777" w:rsidR="004E7D58" w:rsidRPr="00F91DD5" w:rsidRDefault="00057CD1" w:rsidP="00814F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rPr>
          <w:rFonts w:ascii="Arial" w:hAnsi="Arial" w:cs="Arial"/>
          <w:sz w:val="24"/>
        </w:rPr>
      </w:pPr>
      <w:r w:rsidRPr="00F91DD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0" allowOverlap="1" wp14:anchorId="380A9035" wp14:editId="2315FE07">
                <wp:simplePos x="0" y="0"/>
                <wp:positionH relativeFrom="column">
                  <wp:posOffset>5288280</wp:posOffset>
                </wp:positionH>
                <wp:positionV relativeFrom="paragraph">
                  <wp:posOffset>178435</wp:posOffset>
                </wp:positionV>
                <wp:extent cx="293370" cy="365760"/>
                <wp:effectExtent l="0" t="0" r="11430" b="1524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37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769797" id="Rectangle 4" o:spid="_x0000_s1026" style="position:absolute;margin-left:416.4pt;margin-top:14.05pt;width:23.1pt;height:28.8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" o:allowincell="f"/>
            </w:pict>
          </mc:Fallback>
        </mc:AlternateContent>
      </w:r>
    </w:p>
    <w:p w14:paraId="380A901F" w14:textId="0AE0E3B4" w:rsidR="00F53A20" w:rsidRPr="00F91DD5" w:rsidRDefault="00E20441" w:rsidP="00814F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64"/>
          <w:tab w:val="left" w:pos="8640"/>
        </w:tabs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i">
            <w:drawing>
              <wp:anchor distT="0" distB="0" distL="114300" distR="114300" simplePos="0" relativeHeight="251666944" behindDoc="0" locked="0" layoutInCell="1" allowOverlap="1" wp14:anchorId="708C3326" wp14:editId="706A22D8">
                <wp:simplePos x="0" y="0"/>
                <wp:positionH relativeFrom="column">
                  <wp:posOffset>5346400</wp:posOffset>
                </wp:positionH>
                <wp:positionV relativeFrom="paragraph">
                  <wp:posOffset>68315</wp:posOffset>
                </wp:positionV>
                <wp:extent cx="165960" cy="159120"/>
                <wp:effectExtent l="57150" t="57150" r="43815" b="508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6596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2300F2" id="Ink 15" o:spid="_x0000_s1026" type="#_x0000_t75" style="position:absolute;margin-left:420.3pt;margin-top:4.7pt;width:14.45pt;height:13.9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">
                <v:imagedata r:id="rId19" o:title=""/>
              </v:shape>
            </w:pict>
          </mc:Fallback>
        </mc:AlternateContent>
      </w:r>
      <w:r w:rsidR="00F53A20" w:rsidRPr="00F91DD5">
        <w:rPr>
          <w:rFonts w:ascii="Arial" w:hAnsi="Arial" w:cs="Arial"/>
          <w:sz w:val="24"/>
        </w:rPr>
        <w:t>I agree to take part in the above study.</w:t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  <w:r w:rsidR="00F53A20" w:rsidRPr="00F91DD5">
        <w:rPr>
          <w:rFonts w:ascii="Arial" w:hAnsi="Arial" w:cs="Arial"/>
          <w:sz w:val="24"/>
        </w:rPr>
        <w:tab/>
      </w:r>
    </w:p>
    <w:p w14:paraId="380A9020" w14:textId="77777777" w:rsidR="00F53A20" w:rsidRPr="00F91DD5" w:rsidRDefault="00F53A20" w:rsidP="00814F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24"/>
        </w:rPr>
      </w:pPr>
    </w:p>
    <w:p w14:paraId="380A9021" w14:textId="77777777" w:rsidR="00F53A20" w:rsidRPr="00CC3A5E" w:rsidRDefault="00F53A20" w:rsidP="00814F12">
      <w:pPr>
        <w:tabs>
          <w:tab w:val="left" w:pos="720"/>
          <w:tab w:val="left" w:pos="1440"/>
          <w:tab w:val="left" w:pos="2160"/>
          <w:tab w:val="left" w:pos="2880"/>
          <w:tab w:val="left" w:pos="3544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80A9022" w14:textId="6C4881E3" w:rsidR="00F53A20" w:rsidRDefault="00F53A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3471545C" w14:textId="77777777" w:rsidR="009F12DC" w:rsidRPr="00CC3A5E" w:rsidRDefault="009F12DC" w:rsidP="009F12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p w14:paraId="2DE94CC3" w14:textId="7970E5E8" w:rsidR="009F12DC" w:rsidRDefault="009F12DC">
      <w:pPr>
        <w:tabs>
          <w:tab w:val="left" w:pos="4111"/>
          <w:tab w:val="left" w:pos="6096"/>
        </w:tabs>
        <w:rPr>
          <w:rFonts w:ascii="Calibri" w:hAnsi="Calibri" w:cs="Calibri"/>
          <w:sz w:val="24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4F9C7B51" wp14:editId="4133A512">
                <wp:simplePos x="0" y="0"/>
                <wp:positionH relativeFrom="column">
                  <wp:posOffset>2651760</wp:posOffset>
                </wp:positionH>
                <wp:positionV relativeFrom="paragraph">
                  <wp:posOffset>152400</wp:posOffset>
                </wp:positionV>
                <wp:extent cx="0" cy="0"/>
                <wp:effectExtent l="13335" t="6985" r="5715" b="12065"/>
                <wp:wrapNone/>
                <wp:docPr id="20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439B25" id="Line 6" o:spid="_x0000_s1026" style="position:absolute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8.8pt,12pt" to="208.8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" o:allowincell="f"/>
            </w:pict>
          </mc:Fallback>
        </mc:AlternateContent>
      </w:r>
    </w:p>
    <w:p w14:paraId="380A9027" w14:textId="4A765FD7" w:rsidR="00F53A20" w:rsidRPr="00CC3A5E" w:rsidRDefault="00EC09C4">
      <w:pPr>
        <w:tabs>
          <w:tab w:val="left" w:pos="4111"/>
          <w:tab w:val="left" w:pos="6096"/>
        </w:tabs>
        <w:rPr>
          <w:rFonts w:ascii="Calibri" w:hAnsi="Calibri" w:cs="Calibri"/>
          <w:sz w:val="24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380A9043" wp14:editId="380A9044">
                <wp:simplePos x="0" y="0"/>
                <wp:positionH relativeFrom="column">
                  <wp:posOffset>0</wp:posOffset>
                </wp:positionH>
                <wp:positionV relativeFrom="paragraph">
                  <wp:posOffset>165735</wp:posOffset>
                </wp:positionV>
                <wp:extent cx="2207895" cy="7620"/>
                <wp:effectExtent l="9525" t="12065" r="11430" b="8890"/>
                <wp:wrapNone/>
                <wp:docPr id="4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207895" cy="76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72B7D" id="Line 12" o:spid="_x0000_s1026" style="position:absolute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05pt" to="173.8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" o:allowincell="f"/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380A9045" wp14:editId="380A9046">
                <wp:simplePos x="0" y="0"/>
                <wp:positionH relativeFrom="column">
                  <wp:posOffset>3840480</wp:posOffset>
                </wp:positionH>
                <wp:positionV relativeFrom="paragraph">
                  <wp:posOffset>165735</wp:posOffset>
                </wp:positionV>
                <wp:extent cx="1697355" cy="7620"/>
                <wp:effectExtent l="11430" t="12065" r="5715" b="8890"/>
                <wp:wrapNone/>
                <wp:docPr id="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97355" cy="76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E0B41C" id="Line 14" o:spid="_x0000_s1026" style="position:absolute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2.4pt,13.05pt" to="436.0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" o:allowincell="f"/>
            </w:pict>
          </mc:Fallback>
        </mc:AlternateContent>
      </w: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380A9047" wp14:editId="380A9048">
                <wp:simplePos x="0" y="0"/>
                <wp:positionH relativeFrom="column">
                  <wp:posOffset>2651760</wp:posOffset>
                </wp:positionH>
                <wp:positionV relativeFrom="paragraph">
                  <wp:posOffset>165735</wp:posOffset>
                </wp:positionV>
                <wp:extent cx="944880" cy="7620"/>
                <wp:effectExtent l="13335" t="12065" r="13335" b="8890"/>
                <wp:wrapNone/>
                <wp:docPr id="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44880" cy="762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96E348" id="Line 13" o:spid="_x0000_s1026" style="position:absolute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8.8pt,13.05pt" to="283.2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" o:allowincell="f"/>
            </w:pict>
          </mc:Fallback>
        </mc:AlternateContent>
      </w:r>
      <w:r w:rsidR="00A20AA9">
        <w:rPr>
          <w:rFonts w:ascii="Calibri" w:hAnsi="Calibri" w:cs="Calibri"/>
          <w:sz w:val="24"/>
        </w:rPr>
        <w:t>Jaspreet Kaur</w:t>
      </w:r>
      <w:r w:rsidR="00F53A20" w:rsidRPr="00CC3A5E">
        <w:rPr>
          <w:rFonts w:ascii="Calibri" w:hAnsi="Calibri" w:cs="Calibri"/>
          <w:sz w:val="24"/>
        </w:rPr>
        <w:tab/>
      </w:r>
      <w:r w:rsidR="00760A31">
        <w:rPr>
          <w:rFonts w:ascii="Calibri" w:hAnsi="Calibri" w:cs="Calibri"/>
          <w:sz w:val="24"/>
        </w:rPr>
        <w:t>0</w:t>
      </w:r>
      <w:r w:rsidR="001C526A">
        <w:rPr>
          <w:rFonts w:ascii="Calibri" w:hAnsi="Calibri" w:cs="Calibri"/>
          <w:sz w:val="24"/>
        </w:rPr>
        <w:t>9</w:t>
      </w:r>
      <w:r w:rsidR="00DA2661">
        <w:rPr>
          <w:rFonts w:ascii="Calibri" w:hAnsi="Calibri" w:cs="Calibri"/>
          <w:sz w:val="24"/>
        </w:rPr>
        <w:t>-0</w:t>
      </w:r>
      <w:r w:rsidR="001C526A">
        <w:rPr>
          <w:rFonts w:ascii="Calibri" w:hAnsi="Calibri" w:cs="Calibri"/>
          <w:sz w:val="24"/>
        </w:rPr>
        <w:t>2</w:t>
      </w:r>
      <w:r w:rsidR="00DA2661">
        <w:rPr>
          <w:rFonts w:ascii="Calibri" w:hAnsi="Calibri" w:cs="Calibri"/>
          <w:sz w:val="24"/>
        </w:rPr>
        <w:t>-202</w:t>
      </w:r>
      <w:r w:rsidR="001C526A">
        <w:rPr>
          <w:rFonts w:ascii="Calibri" w:hAnsi="Calibri" w:cs="Calibri"/>
          <w:sz w:val="24"/>
        </w:rPr>
        <w:t>4</w:t>
      </w:r>
      <w:r w:rsidR="00F53A20" w:rsidRPr="00CC3A5E">
        <w:rPr>
          <w:rFonts w:ascii="Calibri" w:hAnsi="Calibri" w:cs="Calibri"/>
          <w:sz w:val="24"/>
        </w:rPr>
        <w:tab/>
      </w:r>
      <w:r w:rsidR="001C526A">
        <w:rPr>
          <w:rFonts w:ascii="Calibri" w:hAnsi="Calibri" w:cs="Calibri"/>
          <w:sz w:val="24"/>
        </w:rPr>
        <w:t>jaspreet kaur</w:t>
      </w:r>
    </w:p>
    <w:p w14:paraId="380A9028" w14:textId="77777777" w:rsidR="00F53A20" w:rsidRPr="00CC3A5E" w:rsidRDefault="00F53A20">
      <w:pPr>
        <w:pStyle w:val="Heading4"/>
        <w:tabs>
          <w:tab w:val="clear" w:pos="432"/>
          <w:tab w:val="clear" w:pos="3686"/>
          <w:tab w:val="clear" w:pos="5812"/>
          <w:tab w:val="left" w:pos="4111"/>
          <w:tab w:val="left" w:pos="6096"/>
        </w:tabs>
        <w:rPr>
          <w:rFonts w:ascii="Calibri" w:hAnsi="Calibri" w:cs="Calibri"/>
        </w:rPr>
      </w:pPr>
      <w:r w:rsidRPr="00CC3A5E">
        <w:rPr>
          <w:rFonts w:ascii="Calibri" w:hAnsi="Calibri" w:cs="Calibri"/>
        </w:rPr>
        <w:t>Researcher</w:t>
      </w:r>
      <w:r w:rsidRPr="00CC3A5E">
        <w:rPr>
          <w:rFonts w:ascii="Calibri" w:hAnsi="Calibri" w:cs="Calibri"/>
        </w:rPr>
        <w:tab/>
        <w:t>Date</w:t>
      </w:r>
      <w:r w:rsidRPr="00CC3A5E">
        <w:rPr>
          <w:rFonts w:ascii="Calibri" w:hAnsi="Calibri" w:cs="Calibri"/>
        </w:rPr>
        <w:tab/>
        <w:t>Signature</w:t>
      </w:r>
    </w:p>
    <w:p w14:paraId="380A902C" w14:textId="226B52B2" w:rsidR="00F53A20" w:rsidRPr="00CC3A5E" w:rsidRDefault="00F53A20" w:rsidP="004F7E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 w:cs="Calibri"/>
          <w:sz w:val="24"/>
        </w:rPr>
      </w:pPr>
    </w:p>
    <w:sectPr w:rsidR="00F53A20" w:rsidRPr="00CC3A5E" w:rsidSect="00933009">
      <w:footerReference w:type="default" r:id="rId20"/>
      <w:type w:val="continuous"/>
      <w:pgSz w:w="11906" w:h="16838" w:code="9"/>
      <w:pgMar w:top="1134" w:right="1247" w:bottom="1134" w:left="1440" w:header="0" w:footer="66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D58FE" w14:textId="77777777" w:rsidR="0068599E" w:rsidRDefault="0068599E">
      <w:r>
        <w:separator/>
      </w:r>
    </w:p>
  </w:endnote>
  <w:endnote w:type="continuationSeparator" w:id="0">
    <w:p w14:paraId="52A7C386" w14:textId="77777777" w:rsidR="0068599E" w:rsidRDefault="00685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A904D" w14:textId="67B5683C" w:rsidR="006B4BA7" w:rsidRDefault="006B4BA7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EB3F7B">
      <w:rPr>
        <w:caps/>
        <w:noProof/>
        <w:color w:val="4F81BD" w:themeColor="accent1"/>
      </w:rPr>
      <w:t>1</w:t>
    </w:r>
    <w:r>
      <w:rPr>
        <w:caps/>
        <w:noProof/>
        <w:color w:val="4F81BD" w:themeColor="accent1"/>
      </w:rPr>
      <w:fldChar w:fldCharType="end"/>
    </w:r>
  </w:p>
  <w:p w14:paraId="380A904E" w14:textId="77777777" w:rsidR="00E9271B" w:rsidRDefault="00E9271B">
    <w:pPr>
      <w:pStyle w:val="Footer"/>
      <w:tabs>
        <w:tab w:val="clear" w:pos="4153"/>
        <w:tab w:val="clear" w:pos="8306"/>
        <w:tab w:val="center" w:pos="4536"/>
        <w:tab w:val="right" w:pos="9214"/>
      </w:tabs>
      <w:rPr>
        <w:rFonts w:ascii="Arial" w:hAnsi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61FD2" w14:textId="77777777" w:rsidR="0068599E" w:rsidRDefault="0068599E">
      <w:r>
        <w:separator/>
      </w:r>
    </w:p>
  </w:footnote>
  <w:footnote w:type="continuationSeparator" w:id="0">
    <w:p w14:paraId="77EC875F" w14:textId="77777777" w:rsidR="0068599E" w:rsidRDefault="00685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4BB0"/>
    <w:multiLevelType w:val="hybridMultilevel"/>
    <w:tmpl w:val="E3ACCB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7A76E6"/>
    <w:multiLevelType w:val="hybridMultilevel"/>
    <w:tmpl w:val="54B071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30F3F"/>
    <w:multiLevelType w:val="hybridMultilevel"/>
    <w:tmpl w:val="383835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406A6"/>
    <w:multiLevelType w:val="hybridMultilevel"/>
    <w:tmpl w:val="F4C840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94EC6"/>
    <w:multiLevelType w:val="hybridMultilevel"/>
    <w:tmpl w:val="AC0838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76097"/>
    <w:multiLevelType w:val="hybridMultilevel"/>
    <w:tmpl w:val="A0B49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C0707"/>
    <w:multiLevelType w:val="hybridMultilevel"/>
    <w:tmpl w:val="C27A4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E32F2"/>
    <w:multiLevelType w:val="hybridMultilevel"/>
    <w:tmpl w:val="39CCD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41CD9"/>
    <w:multiLevelType w:val="hybridMultilevel"/>
    <w:tmpl w:val="C2F6DA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3C0B4F"/>
    <w:multiLevelType w:val="hybridMultilevel"/>
    <w:tmpl w:val="5BEA7E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251DB"/>
    <w:multiLevelType w:val="hybridMultilevel"/>
    <w:tmpl w:val="DE2A6A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6A21FC"/>
    <w:multiLevelType w:val="hybridMultilevel"/>
    <w:tmpl w:val="A3241B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BE2E9C"/>
    <w:multiLevelType w:val="hybridMultilevel"/>
    <w:tmpl w:val="C7F6B2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3B3C11"/>
    <w:multiLevelType w:val="hybridMultilevel"/>
    <w:tmpl w:val="4FBC5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56330F"/>
    <w:multiLevelType w:val="hybridMultilevel"/>
    <w:tmpl w:val="B0ECCE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964C00"/>
    <w:multiLevelType w:val="hybridMultilevel"/>
    <w:tmpl w:val="83A003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936F2"/>
    <w:multiLevelType w:val="hybridMultilevel"/>
    <w:tmpl w:val="5C244C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0C0589"/>
    <w:multiLevelType w:val="hybridMultilevel"/>
    <w:tmpl w:val="04CEC5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C22C03"/>
    <w:multiLevelType w:val="hybridMultilevel"/>
    <w:tmpl w:val="77A43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022449">
    <w:abstractNumId w:val="4"/>
  </w:num>
  <w:num w:numId="2" w16cid:durableId="2027096734">
    <w:abstractNumId w:val="10"/>
  </w:num>
  <w:num w:numId="3" w16cid:durableId="1693148737">
    <w:abstractNumId w:val="6"/>
  </w:num>
  <w:num w:numId="4" w16cid:durableId="1110051724">
    <w:abstractNumId w:val="8"/>
  </w:num>
  <w:num w:numId="5" w16cid:durableId="554390983">
    <w:abstractNumId w:val="16"/>
  </w:num>
  <w:num w:numId="6" w16cid:durableId="1467352801">
    <w:abstractNumId w:val="0"/>
  </w:num>
  <w:num w:numId="7" w16cid:durableId="227807570">
    <w:abstractNumId w:val="12"/>
  </w:num>
  <w:num w:numId="8" w16cid:durableId="1108045015">
    <w:abstractNumId w:val="17"/>
  </w:num>
  <w:num w:numId="9" w16cid:durableId="206111209">
    <w:abstractNumId w:val="13"/>
  </w:num>
  <w:num w:numId="10" w16cid:durableId="2079353221">
    <w:abstractNumId w:val="14"/>
  </w:num>
  <w:num w:numId="11" w16cid:durableId="1031297332">
    <w:abstractNumId w:val="1"/>
  </w:num>
  <w:num w:numId="12" w16cid:durableId="923563830">
    <w:abstractNumId w:val="2"/>
  </w:num>
  <w:num w:numId="13" w16cid:durableId="1419251674">
    <w:abstractNumId w:val="5"/>
  </w:num>
  <w:num w:numId="14" w16cid:durableId="1009218202">
    <w:abstractNumId w:val="9"/>
  </w:num>
  <w:num w:numId="15" w16cid:durableId="2127767037">
    <w:abstractNumId w:val="15"/>
  </w:num>
  <w:num w:numId="16" w16cid:durableId="1421295115">
    <w:abstractNumId w:val="18"/>
  </w:num>
  <w:num w:numId="17" w16cid:durableId="1476097462">
    <w:abstractNumId w:val="3"/>
  </w:num>
  <w:num w:numId="18" w16cid:durableId="531185697">
    <w:abstractNumId w:val="7"/>
  </w:num>
  <w:num w:numId="19" w16cid:durableId="92264666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MDEwMzEyMzIxMzZU0lEKTi0uzszPAykwqwUA3kcIeywAAAA="/>
  </w:docVars>
  <w:rsids>
    <w:rsidRoot w:val="003B066B"/>
    <w:rsid w:val="0002724B"/>
    <w:rsid w:val="00033E25"/>
    <w:rsid w:val="00057CD1"/>
    <w:rsid w:val="0006481B"/>
    <w:rsid w:val="000A1CED"/>
    <w:rsid w:val="000C2162"/>
    <w:rsid w:val="000D6E9E"/>
    <w:rsid w:val="001059BD"/>
    <w:rsid w:val="0015662F"/>
    <w:rsid w:val="00157BC6"/>
    <w:rsid w:val="00197A08"/>
    <w:rsid w:val="001A4524"/>
    <w:rsid w:val="001C4BA1"/>
    <w:rsid w:val="001C526A"/>
    <w:rsid w:val="001D31D5"/>
    <w:rsid w:val="001D5169"/>
    <w:rsid w:val="001F38F4"/>
    <w:rsid w:val="00221514"/>
    <w:rsid w:val="00244D65"/>
    <w:rsid w:val="0025631E"/>
    <w:rsid w:val="002702DA"/>
    <w:rsid w:val="002729D0"/>
    <w:rsid w:val="002D3C21"/>
    <w:rsid w:val="002F0E52"/>
    <w:rsid w:val="002F2876"/>
    <w:rsid w:val="002F6BF4"/>
    <w:rsid w:val="00303F72"/>
    <w:rsid w:val="00304D1B"/>
    <w:rsid w:val="003460B8"/>
    <w:rsid w:val="003467CB"/>
    <w:rsid w:val="003A224E"/>
    <w:rsid w:val="003A7D6E"/>
    <w:rsid w:val="003B066B"/>
    <w:rsid w:val="003E05A2"/>
    <w:rsid w:val="00452BD0"/>
    <w:rsid w:val="004541D1"/>
    <w:rsid w:val="004E7D58"/>
    <w:rsid w:val="004F58FB"/>
    <w:rsid w:val="004F7E50"/>
    <w:rsid w:val="00512CA4"/>
    <w:rsid w:val="005319CD"/>
    <w:rsid w:val="0053628C"/>
    <w:rsid w:val="00536D12"/>
    <w:rsid w:val="00540BB0"/>
    <w:rsid w:val="0055218B"/>
    <w:rsid w:val="0055283C"/>
    <w:rsid w:val="00583793"/>
    <w:rsid w:val="005B0F44"/>
    <w:rsid w:val="00605ADC"/>
    <w:rsid w:val="0061654A"/>
    <w:rsid w:val="00640C5B"/>
    <w:rsid w:val="006576FA"/>
    <w:rsid w:val="0068599E"/>
    <w:rsid w:val="006B0D29"/>
    <w:rsid w:val="006B2B0B"/>
    <w:rsid w:val="006B4BA7"/>
    <w:rsid w:val="006D4CF3"/>
    <w:rsid w:val="006E5847"/>
    <w:rsid w:val="006F06D7"/>
    <w:rsid w:val="006F20A9"/>
    <w:rsid w:val="0075706A"/>
    <w:rsid w:val="00760A31"/>
    <w:rsid w:val="00786131"/>
    <w:rsid w:val="007A4AC2"/>
    <w:rsid w:val="007D1D17"/>
    <w:rsid w:val="007D516C"/>
    <w:rsid w:val="00814F12"/>
    <w:rsid w:val="008224AE"/>
    <w:rsid w:val="0083189E"/>
    <w:rsid w:val="008372C0"/>
    <w:rsid w:val="00897721"/>
    <w:rsid w:val="008B243F"/>
    <w:rsid w:val="008B4CEE"/>
    <w:rsid w:val="008E0D37"/>
    <w:rsid w:val="0091572E"/>
    <w:rsid w:val="00933009"/>
    <w:rsid w:val="00947993"/>
    <w:rsid w:val="009A22B2"/>
    <w:rsid w:val="009C76FF"/>
    <w:rsid w:val="009D67D9"/>
    <w:rsid w:val="009E1A11"/>
    <w:rsid w:val="009E5CA9"/>
    <w:rsid w:val="009F12DC"/>
    <w:rsid w:val="00A0127B"/>
    <w:rsid w:val="00A07974"/>
    <w:rsid w:val="00A20AA9"/>
    <w:rsid w:val="00A82B00"/>
    <w:rsid w:val="00A85467"/>
    <w:rsid w:val="00AA4F0C"/>
    <w:rsid w:val="00AB3718"/>
    <w:rsid w:val="00AB6314"/>
    <w:rsid w:val="00AD4915"/>
    <w:rsid w:val="00B13783"/>
    <w:rsid w:val="00B24AA7"/>
    <w:rsid w:val="00B91940"/>
    <w:rsid w:val="00BB2BDD"/>
    <w:rsid w:val="00BE6FE3"/>
    <w:rsid w:val="00C0471C"/>
    <w:rsid w:val="00C32F56"/>
    <w:rsid w:val="00C37F02"/>
    <w:rsid w:val="00C4405B"/>
    <w:rsid w:val="00C74521"/>
    <w:rsid w:val="00C747D3"/>
    <w:rsid w:val="00C83B8F"/>
    <w:rsid w:val="00C860DA"/>
    <w:rsid w:val="00CA4E59"/>
    <w:rsid w:val="00CC3A5E"/>
    <w:rsid w:val="00CD2551"/>
    <w:rsid w:val="00D21CEC"/>
    <w:rsid w:val="00D42487"/>
    <w:rsid w:val="00D7430F"/>
    <w:rsid w:val="00D94457"/>
    <w:rsid w:val="00DA2661"/>
    <w:rsid w:val="00DF27F4"/>
    <w:rsid w:val="00DF4723"/>
    <w:rsid w:val="00E063D5"/>
    <w:rsid w:val="00E20441"/>
    <w:rsid w:val="00E42A23"/>
    <w:rsid w:val="00E457DE"/>
    <w:rsid w:val="00E47DF9"/>
    <w:rsid w:val="00E56E49"/>
    <w:rsid w:val="00E5760F"/>
    <w:rsid w:val="00E576DE"/>
    <w:rsid w:val="00E800F4"/>
    <w:rsid w:val="00E9063F"/>
    <w:rsid w:val="00E9271B"/>
    <w:rsid w:val="00EA04E1"/>
    <w:rsid w:val="00EB3F7B"/>
    <w:rsid w:val="00EC09C4"/>
    <w:rsid w:val="00EC4D9C"/>
    <w:rsid w:val="00EE09A2"/>
    <w:rsid w:val="00F06788"/>
    <w:rsid w:val="00F15F55"/>
    <w:rsid w:val="00F33BAE"/>
    <w:rsid w:val="00F4694F"/>
    <w:rsid w:val="00F53A20"/>
    <w:rsid w:val="00F91DD5"/>
    <w:rsid w:val="00FE6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0A9004"/>
  <w15:docId w15:val="{67B712CD-AFCA-C646-A971-81F61C3C6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4AE"/>
    <w:rPr>
      <w:sz w:val="22"/>
    </w:rPr>
  </w:style>
  <w:style w:type="paragraph" w:styleId="Heading2">
    <w:name w:val="heading 2"/>
    <w:basedOn w:val="Normal"/>
    <w:next w:val="Normal"/>
    <w:qFormat/>
    <w:rsid w:val="008224A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rsid w:val="008224AE"/>
    <w:pPr>
      <w:keepNext/>
      <w:tabs>
        <w:tab w:val="left" w:pos="5616"/>
        <w:tab w:val="left" w:pos="5760"/>
        <w:tab w:val="left" w:pos="6480"/>
        <w:tab w:val="left" w:pos="6804"/>
        <w:tab w:val="left" w:pos="7200"/>
        <w:tab w:val="left" w:pos="7920"/>
        <w:tab w:val="left" w:pos="8640"/>
      </w:tabs>
      <w:ind w:left="5616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8224AE"/>
    <w:pPr>
      <w:keepNext/>
      <w:tabs>
        <w:tab w:val="left" w:pos="432"/>
        <w:tab w:val="left" w:pos="3686"/>
        <w:tab w:val="left" w:pos="5812"/>
      </w:tabs>
      <w:outlineLvl w:val="3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224AE"/>
    <w:pPr>
      <w:tabs>
        <w:tab w:val="center" w:pos="4153"/>
        <w:tab w:val="right" w:pos="8306"/>
      </w:tabs>
    </w:pPr>
    <w:rPr>
      <w:rFonts w:ascii="Tms Rmn" w:hAnsi="Tms Rmn"/>
      <w:sz w:val="20"/>
      <w:lang w:val="en-US"/>
    </w:rPr>
  </w:style>
  <w:style w:type="character" w:styleId="PageNumber">
    <w:name w:val="page number"/>
    <w:basedOn w:val="DefaultParagraphFont"/>
    <w:semiHidden/>
    <w:rsid w:val="008224AE"/>
  </w:style>
  <w:style w:type="paragraph" w:styleId="BodyText3">
    <w:name w:val="Body Text 3"/>
    <w:basedOn w:val="Normal"/>
    <w:semiHidden/>
    <w:rsid w:val="008224AE"/>
    <w:pPr>
      <w:tabs>
        <w:tab w:val="left" w:pos="993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37F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37F02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0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00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36D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D12"/>
    <w:pPr>
      <w:spacing w:after="160"/>
    </w:pPr>
    <w:rPr>
      <w:rFonts w:asciiTheme="minorHAnsi" w:eastAsiaTheme="minorEastAsia" w:hAnsiTheme="minorHAnsi" w:cstheme="minorBidi"/>
      <w:sz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D12"/>
    <w:rPr>
      <w:rFonts w:asciiTheme="minorHAnsi" w:eastAsiaTheme="minorEastAsia" w:hAnsiTheme="minorHAnsi" w:cstheme="minorBidi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6B4BA7"/>
    <w:rPr>
      <w:rFonts w:ascii="Tms Rmn" w:hAnsi="Tms Rmn"/>
      <w:lang w:val="en-US"/>
    </w:rPr>
  </w:style>
  <w:style w:type="paragraph" w:styleId="NormalWeb">
    <w:name w:val="Normal (Web)"/>
    <w:basedOn w:val="Normal"/>
    <w:uiPriority w:val="99"/>
    <w:unhideWhenUsed/>
    <w:rsid w:val="00C32F56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72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9380">
          <w:marLeft w:val="125"/>
          <w:marRight w:val="1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customXml" Target="ink/ink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ustomXml" Target="ink/ink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customXml" Target="ink/ink3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2.xml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8T11:33:44.8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84 24575,'6'0'0,"0"1"0,-1 0 0,1 1 0,-1-1 0,0 1 0,0 0 0,1 1 0,-1-1 0,-1 1 0,1 0 0,0 0 0,-1 0 0,1 1 0,-1 0 0,7 8 0,-3-5 0,1 1 0,17 11 0,-11-8 0,11 5 0,-25-15 0,0-1 0,1 1 0,-1-1 0,1 1 0,-1-1 0,1 0 0,-1 1 0,0-1 0,1 0 0,-1 0 0,1 0 0,-1 0 0,1-1 0,-1 1 0,1 0 0,-1-1 0,0 1 0,3-2 0,3-2 0,0 0 0,0-1 0,0 0 0,0-1 0,11-12 0,29-38 0,-24 28 0,-13 15 0,36-40 0,66-103 0,-106 146 75,-1-1-1,-1-1 1,4-11-1,-6 17-213,0-1 1,0 0-1,0 1 1,1-1-1,0 1 0,1 0 1,-1 0-1,1 0 1,0 0-1,1 1 1,5-7-1,0 5-668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8T11:33:32.3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07 24575,'0'0'0</inkml:trace>
  <inkml:trace contextRef="#ctx0" brushRef="#br0" timeOffset="1936.16">0 208 24575,'3'0'0,"-1"1"0,0 0 0,0 0 0,0 0 0,0 1 0,0-1 0,0 0 0,0 1 0,0-1 0,0 1 0,-1 0 0,1-1 0,-1 1 0,1 0 0,-1 0 0,2 3 0,9 10 0,-1-5 0,-2-1 0,1-1 0,0 0 0,19 12 0,-27-19 0,1 1 0,0-1 0,-1 0 0,1 0 0,0 0 0,0 0 0,0 0 0,0-1 0,-1 1 0,1-1 0,0 0 0,0 1 0,0-2 0,0 1 0,0 0 0,0-1 0,0 1 0,0-1 0,0 0 0,0 0 0,4-2 0,10-8 0,0-1 0,-1-1 0,-1-1 0,0 0 0,16-20 0,12-10 0,-20 23 0,37-24 0,-34 26 0,26-24 0,-43 36-341,-1 0 0,1 1-1,11-6 1,-10 7-648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8T11:33:05.8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23 24575,'29'29'0,"37"28"0,-56-49 0,0-1 0,0 0 0,20 10 0,-26-16 0,-1 1 0,1 0 0,0-1 0,0 0 0,0 0 0,0 0 0,0 0 0,0 0 0,0-1 0,0 0 0,0 0 0,0 0 0,0 0 0,0-1 0,6-1 0,-7 0 0,0 1 0,-1-1 0,1 0 0,-1-1 0,1 1 0,-1 0 0,0-1 0,1 1 0,-1-1 0,-1 0 0,1 1 0,0-1 0,1-3 0,16-42 0,58-188 0,-64 204 0,-7 17 0,0 0 0,4-20 0,2 8-1365,-4 16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8T11:33:01.2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37 24575,'1'1'0,"-1"0"0,1 0 0,-1-1 0,1 1 0,-1 0 0,1 0 0,-1 0 0,1 0 0,0 0 0,-1-1 0,1 1 0,0 0 0,0-1 0,-1 1 0,1 0 0,0-1 0,0 1 0,0-1 0,0 1 0,2-1 0,24 11 0,-20-8 0,4 2 0,0 1 0,0 0 0,14 11 0,-18-11 0,-1-2 0,1 1 0,0-1 0,0 0 0,0 0 0,0-1 0,0 0 0,1 0 0,15 3 0,-22-6 0,1 0 0,0 0 0,0 0 0,-1-1 0,1 1 0,0 0 0,0-1 0,-1 1 0,1-1 0,0 1 0,-1-1 0,1 0 0,-1 0 0,1 0 0,-1 1 0,1-2 0,-1 1 0,0 0 0,1 0 0,-1 0 0,2-3 0,2-3 0,-1 0 0,0 0 0,6-13 0,-8 14 0,1 0 0,0 0 0,0 1 0,8-10 0,-1 2 0,-1 1 0,0-2 0,-1 1 0,0-1 0,-1 0 0,7-22 0,-5 14 0,20-35 0,-21 43 146,12-31 0,-17 35-330,0 1 0,1 0 0,1 0 0,0 0-1,0 0 1,0 1 0,1 0 0,12-12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82b8286-856c-4df6-8295-31ed9dc5513f">
      <Terms xmlns="http://schemas.microsoft.com/office/infopath/2007/PartnerControls"/>
    </lcf76f155ced4ddcb4097134ff3c332f>
    <TaxCatchAll xmlns="2e43b70b-0ba2-4de6-9ce6-7c53c12a3ea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7FDA2744ECE946BE0B55085A391AC6" ma:contentTypeVersion="15" ma:contentTypeDescription="Create a new document." ma:contentTypeScope="" ma:versionID="c3a82a3581700d46c3b1dba811af11c5">
  <xsd:schema xmlns:xsd="http://www.w3.org/2001/XMLSchema" xmlns:xs="http://www.w3.org/2001/XMLSchema" xmlns:p="http://schemas.microsoft.com/office/2006/metadata/properties" xmlns:ns2="882b8286-856c-4df6-8295-31ed9dc5513f" xmlns:ns3="2e43b70b-0ba2-4de6-9ce6-7c53c12a3eaa" targetNamespace="http://schemas.microsoft.com/office/2006/metadata/properties" ma:root="true" ma:fieldsID="e17c945f03ef267be4d3d26dfbcdc942" ns2:_="" ns3:_="">
    <xsd:import namespace="882b8286-856c-4df6-8295-31ed9dc5513f"/>
    <xsd:import namespace="2e43b70b-0ba2-4de6-9ce6-7c53c12a3e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b8286-856c-4df6-8295-31ed9dc551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06b285-ac2c-4225-b56d-e54690cf9c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3b70b-0ba2-4de6-9ce6-7c53c12a3ea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8848450-626e-4ef6-ad92-c7c724b341fe}" ma:internalName="TaxCatchAll" ma:showField="CatchAllData" ma:web="2e43b70b-0ba2-4de6-9ce6-7c53c12a3e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31F60D-AF52-412B-B293-5557878627E4}">
  <ds:schemaRefs>
    <ds:schemaRef ds:uri="http://schemas.microsoft.com/office/2006/metadata/properties"/>
    <ds:schemaRef ds:uri="http://schemas.microsoft.com/office/infopath/2007/PartnerControls"/>
    <ds:schemaRef ds:uri="882b8286-856c-4df6-8295-31ed9dc5513f"/>
    <ds:schemaRef ds:uri="2e43b70b-0ba2-4de6-9ce6-7c53c12a3eaa"/>
  </ds:schemaRefs>
</ds:datastoreItem>
</file>

<file path=customXml/itemProps2.xml><?xml version="1.0" encoding="utf-8"?>
<ds:datastoreItem xmlns:ds="http://schemas.openxmlformats.org/officeDocument/2006/customXml" ds:itemID="{75BCE186-819D-4569-B97C-E2A7A8A6F6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805B95-15EA-46F1-9413-497DEC6B5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2b8286-856c-4df6-8295-31ed9dc5513f"/>
    <ds:schemaRef ds:uri="2e43b70b-0ba2-4de6-9ce6-7c53c12a3e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FD80A3-455F-47F5-A7D8-EFAE94A2FD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9</Words>
  <Characters>854</Characters>
  <Application>Microsoft Office Word</Application>
  <DocSecurity>0</DocSecurity>
  <Lines>4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Form to be on headed paper)</vt:lpstr>
    </vt:vector>
  </TitlesOfParts>
  <Manager/>
  <Company>UofG</Company>
  <LinksUpToDate>false</LinksUpToDate>
  <CharactersWithSpaces>10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Form to be on headed paper)</dc:title>
  <dc:subject/>
  <dc:creator>qammer</dc:creator>
  <cp:keywords/>
  <dc:description/>
  <cp:lastModifiedBy>Jaspreet Kaur (PGR)</cp:lastModifiedBy>
  <cp:revision>15</cp:revision>
  <dcterms:created xsi:type="dcterms:W3CDTF">2024-02-09T17:21:00Z</dcterms:created>
  <dcterms:modified xsi:type="dcterms:W3CDTF">2024-03-01T17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7FDA2744ECE946BE0B55085A391AC6</vt:lpwstr>
  </property>
  <property fmtid="{D5CDD505-2E9C-101B-9397-08002B2CF9AE}" pid="3" name="GrammarlyDocumentId">
    <vt:lpwstr>2104c7a1e050b92ae80981658df3cdc1dc494fc014df9567734b95e928f8adb9</vt:lpwstr>
  </property>
</Properties>
</file>